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6" w:name="X8f3d7b29696ada60871b7438069bb90c7ca9469"/>
    <w:p>
      <w:pPr>
        <w:pStyle w:val="Heading1"/>
      </w:pPr>
      <w:r>
        <w:t xml:space="preserve">Cover Letter for Accountant Position in Australia Sydney</w:t>
      </w:r>
    </w:p>
    <w:p>
      <w:pPr>
        <w:pStyle w:val="FirstParagraph"/>
      </w:pPr>
      <w:r>
        <w:rPr>
          <w:bCs/>
          <w:b/>
        </w:rPr>
        <w:t xml:space="preserve">Your Name</w:t>
      </w:r>
      <w:r>
        <w:br/>
      </w:r>
      <w:r>
        <w:t xml:space="preserve">[Your Address]</w:t>
      </w:r>
      <w:r>
        <w:br/>
      </w:r>
      <w:r>
        <w:t xml:space="preserve">[City, State, Postcode]</w:t>
      </w:r>
      <w:r>
        <w:br/>
      </w:r>
      <w:r>
        <w:t xml:space="preserve">[Email Address] | [Phone Number] | [LinkedIn/Portfolio]</w:t>
      </w:r>
    </w:p>
    <w:p>
      <w:pPr>
        <w:pStyle w:val="BodyText"/>
      </w:pPr>
      <w:r>
        <w:t xml:space="preserve">Date: [Insert Date]</w:t>
      </w:r>
    </w:p>
    <w:p>
      <w:pPr>
        <w:pStyle w:val="BodyText"/>
      </w:pPr>
      <w:r>
        <w:t xml:space="preserve">Dear Hiring Manager,</w:t>
      </w:r>
      <w:r>
        <w:br/>
      </w:r>
      <w:r>
        <w:t xml:space="preserve">I am writing to express my strong interest in the Accountant position at your esteemed organization in Australia Sydney. With over eight years of experience in financial accounting, tax compliance, and business advisory services, I am eager to contribute my expertise to a dynamic team that values precision, integrity, and innovation. As a qualified Accountant with a deep understanding of Australian financial regulations and industry-specific challenges in Sydney’s business landscape, I am confident in my ability to add value to your organization.</w:t>
      </w:r>
    </w:p>
    <w:bookmarkStart w:id="20" w:name="why-this-cover-letter-matters"/>
    <w:p>
      <w:pPr>
        <w:pStyle w:val="Heading2"/>
      </w:pPr>
      <w:r>
        <w:t xml:space="preserve">Why This Cover Letter Matters</w:t>
      </w:r>
    </w:p>
    <w:p>
      <w:pPr>
        <w:pStyle w:val="FirstParagraph"/>
      </w:pPr>
      <w:r>
        <w:t xml:space="preserve">Australia Sydney is home to a vibrant economy driven by industries such as finance, technology, and professional services. As an Accountant with a proven track record of navigating complex financial systems, I understand the unique demands of operating in this region. My career has been shaped by a commitment to excellence in financial management and adherence to Australian standards, including ATO requirements and AASB (Australian Accounting Standards Board) guidelines. This Cover Letter outlines my qualifications, experience, and passion for accounting in Australia Sydney.</w:t>
      </w:r>
    </w:p>
    <w:bookmarkEnd w:id="20"/>
    <w:bookmarkStart w:id="21" w:name="professional-background-as-an-accountant"/>
    <w:p>
      <w:pPr>
        <w:pStyle w:val="Heading2"/>
      </w:pPr>
      <w:r>
        <w:t xml:space="preserve">Professional Background as an Accountant</w:t>
      </w:r>
    </w:p>
    <w:p>
      <w:pPr>
        <w:pStyle w:val="FirstParagraph"/>
      </w:pPr>
      <w:r>
        <w:t xml:space="preserve">I have spent the past eight years honing my skills as an Accountant in both corporate and consulting environments, specializing in financial reporting, tax planning, and audit support. My work has spanned across diverse sectors, including SMEs, startups, and multinational corporations operating in Australia Sydney. One of my key achievements was leading a team to streamline financial processes for a mid-sized tech firm based in Sydney, resulting in a 20% reduction in monthly reporting time and improved compliance with local tax laws. This experience reinforced my ability to deliver actionable insights while maintaining strict adherence to Australian regulations.</w:t>
      </w:r>
    </w:p>
    <w:p>
      <w:pPr>
        <w:pStyle w:val="BodyText"/>
      </w:pPr>
      <w:r>
        <w:t xml:space="preserve">As an Accountant, I have consistently demonstrated expertise in preparing financial statements, managing payroll systems, and providing strategic advice on cost optimization. My proficiency in accounting software such as MYOB, Xero, and SAP has allowed me to efficiently support clients and employers in achieving their financial goals. Additionally, my certifications—including a CPA (Certified Practising Accountant) and a Bachelor of Accounting from the University of Sydney—underscore my dedication to professional growth and ethical standards.</w:t>
      </w:r>
    </w:p>
    <w:bookmarkEnd w:id="21"/>
    <w:bookmarkStart w:id="22" w:name="X6ec65cea71a1a993d638514f7e5c46cb00b5f42"/>
    <w:p>
      <w:pPr>
        <w:pStyle w:val="Heading2"/>
      </w:pPr>
      <w:r>
        <w:t xml:space="preserve">Understanding Australia Sydney’s Financial Landscape</w:t>
      </w:r>
    </w:p>
    <w:p>
      <w:pPr>
        <w:pStyle w:val="FirstParagraph"/>
      </w:pPr>
      <w:r>
        <w:t xml:space="preserve">Australia Sydney is known for its rigorous financial oversight, with strict compliance requirements set by bodies like the Australian Securities and Investments Commission (ASIC) and the Australian Taxation Office (ATO). My experience working with businesses in this region has equipped me to handle complex tax scenarios, including GST filings, company tax returns, and international transactions. For instance, I recently advised a Sydney-based e-commerce startup on optimizing its cash flow strategies while ensuring compliance with ATO guidelines. This project not only enhanced the company’s financial stability but also strengthened my ability to balance regulatory demands with business objectives.</w:t>
      </w:r>
    </w:p>
    <w:p>
      <w:pPr>
        <w:pStyle w:val="BodyText"/>
      </w:pPr>
      <w:r>
        <w:t xml:space="preserve">Moreover, I have a strong grasp of industry-specific challenges in Australia Sydney, such as the impact of global market fluctuations on local businesses and the importance of sustainable financial practices. My work often involves collaborating with cross-functional teams to develop tailored solutions that align with both short-term goals and long-term strategic planning. This collaborative approach has been instrumental in building trust with clients and fostering long-term partnerships.</w:t>
      </w:r>
    </w:p>
    <w:bookmarkEnd w:id="22"/>
    <w:bookmarkStart w:id="23" w:name="X9e300e49d81d618930cc7ef9f6e87eb85adfddf"/>
    <w:p>
      <w:pPr>
        <w:pStyle w:val="Heading2"/>
      </w:pPr>
      <w:r>
        <w:t xml:space="preserve">Why I Am a Strong Fit for Your Organization</w:t>
      </w:r>
    </w:p>
    <w:p>
      <w:pPr>
        <w:pStyle w:val="FirstParagraph"/>
      </w:pPr>
      <w:r>
        <w:t xml:space="preserve">Your organization’s reputation for excellence in financial services resonates deeply with my professional values. As an Accountant, I thrive in environments that prioritize innovation, accountability, and client-centric solutions. I am particularly drawn to your focus on [insert specific detail about the company, e.g., “sustainable business practices” or “digital transformation”], as it aligns with my commitment to leveraging technology and data-driven insights to improve financial outcomes.</w:t>
      </w:r>
    </w:p>
    <w:p>
      <w:pPr>
        <w:pStyle w:val="BodyText"/>
      </w:pPr>
      <w:r>
        <w:t xml:space="preserve">My ability to analyze complex financial data, identify cost-saving opportunities, and communicate findings clearly makes me an ideal candidate for this role. For example, in a previous position at [Previous Company Name], I implemented a new budgeting system that reduced administrative overhead by 15% while improving transparency. This initiative was recognized by senior management as a key contributor to the company’s annual financial performance.</w:t>
      </w:r>
    </w:p>
    <w:bookmarkEnd w:id="23"/>
    <w:bookmarkStart w:id="24" w:name="X4e122db4857903cafa5e2df7f0e99b4720822ad"/>
    <w:p>
      <w:pPr>
        <w:pStyle w:val="Heading2"/>
      </w:pPr>
      <w:r>
        <w:t xml:space="preserve">Commitment to Professional Growth and Community</w:t>
      </w:r>
    </w:p>
    <w:p>
      <w:pPr>
        <w:pStyle w:val="FirstParagraph"/>
      </w:pPr>
      <w:r>
        <w:t xml:space="preserve">As an Accountant in Australia Sydney, I actively engage with professional networks such as the Chartered Accountants Australia and New Zealand (CA ANZ) and attend industry seminars to stay updated on regulatory changes and emerging trends. This ongoing learning ensures that I remain at the forefront of financial best practices while supporting my clients’ evolving needs. Additionally, I volunteer my accounting skills to local nonprofits, helping them streamline their operations and maximize their impact.</w:t>
      </w:r>
    </w:p>
    <w:p>
      <w:pPr>
        <w:pStyle w:val="BodyText"/>
      </w:pPr>
      <w:r>
        <w:t xml:space="preserve">I am also passionate about mentoring junior professionals in the field, having guided several individuals through their CPA exams and career development. This experience has honed my leadership skills and reinforced my belief in the importance of collaboration and knowledge-sharing within the accounting profession.</w:t>
      </w:r>
    </w:p>
    <w:bookmarkEnd w:id="24"/>
    <w:bookmarkStart w:id="25" w:name="conclusion"/>
    <w:p>
      <w:pPr>
        <w:pStyle w:val="Heading2"/>
      </w:pPr>
      <w:r>
        <w:t xml:space="preserve">Conclusion</w:t>
      </w:r>
    </w:p>
    <w:p>
      <w:pPr>
        <w:pStyle w:val="FirstParagraph"/>
      </w:pPr>
      <w:r>
        <w:t xml:space="preserve">In conclusion, I am excited about the opportunity to contribute my expertise as an Accountant to your organization in Australia Sydney. My combination of technical skills, industry-specific knowledge, and dedication to excellence aligns seamlessly with your company’s goals. I would welcome the chance to discuss how my background and vision can support your financial objectives.</w:t>
      </w:r>
    </w:p>
    <w:p>
      <w:pPr>
        <w:pStyle w:val="BodyText"/>
      </w:pPr>
      <w:r>
        <w:t xml:space="preserve">Thank you for considering my application. I look forward to the possibility of discussing this opportunity further and am available at your earliest convenience for an interview. Please feel free to contact me at [Your Phone Number] or [Your Email Address].</w:t>
      </w:r>
    </w:p>
    <w:p>
      <w:pPr>
        <w:pStyle w:val="BodyText"/>
      </w:pPr>
      <w:r>
        <w:t xml:space="preserve">Sincerely,</w:t>
      </w:r>
      <w:r>
        <w:br/>
      </w:r>
      <w:r>
        <w:rPr>
          <w:bCs/>
          <w:b/>
        </w:rPr>
        <w:t xml:space="preserve">Your Name</w:t>
      </w:r>
    </w:p>
    <w:p>
      <w:pPr>
        <w:pStyle w:val="BodyText"/>
      </w:pPr>
      <w:r>
        <w:t xml:space="preserve">This Cover Letter was generated using HTML formatting to ensure clarity and structure for professional use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Australia Sydney</dc:title>
  <dc:creator/>
  <dc:language>en</dc:language>
  <cp:keywords/>
  <dcterms:created xsi:type="dcterms:W3CDTF">2026-07-23T14:26:53Z</dcterms:created>
  <dcterms:modified xsi:type="dcterms:W3CDTF">2026-07-23T14:26:53Z</dcterms:modified>
</cp:coreProperties>
</file>

<file path=docProps/custom.xml><?xml version="1.0" encoding="utf-8"?>
<Properties xmlns="http://schemas.openxmlformats.org/officeDocument/2006/custom-properties" xmlns:vt="http://schemas.openxmlformats.org/officeDocument/2006/docPropsVTypes"/>
</file>